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88FE68" w14:textId="07039BEA" w:rsidR="00100CAF" w:rsidRDefault="00100CAF" w:rsidP="007F347E">
      <w:r>
        <w:t>(Approx. 190 words)</w:t>
      </w:r>
    </w:p>
    <w:p w14:paraId="2055806A" w14:textId="77777777" w:rsidR="00100CAF" w:rsidRDefault="00100CAF" w:rsidP="007F347E"/>
    <w:p w14:paraId="58744DCA" w14:textId="0D94CBA7" w:rsidR="007F347E" w:rsidRPr="00100CAF" w:rsidRDefault="007F347E" w:rsidP="007F347E">
      <w:bookmarkStart w:id="0" w:name="_GoBack"/>
      <w:r w:rsidRPr="00100CAF">
        <w:t>Need to email a big file? Try Firefox Send</w:t>
      </w:r>
    </w:p>
    <w:bookmarkEnd w:id="0"/>
    <w:p w14:paraId="0FEC822E" w14:textId="0D731728" w:rsidR="007F347E" w:rsidRPr="00100CAF" w:rsidRDefault="007F347E" w:rsidP="007F347E">
      <w:r w:rsidRPr="00100CAF">
        <w:t xml:space="preserve">By </w:t>
      </w:r>
      <w:r w:rsidRPr="00100CAF">
        <w:t xml:space="preserve">Steve Shank, </w:t>
      </w:r>
      <w:r w:rsidR="00100CAF" w:rsidRPr="00100CAF">
        <w:t>Board of  Directors and Steering Committee</w:t>
      </w:r>
      <w:r w:rsidR="00100CAF" w:rsidRPr="00100CAF">
        <w:t>,</w:t>
      </w:r>
      <w:r w:rsidR="00100CAF" w:rsidRPr="00100CAF">
        <w:t xml:space="preserve"> </w:t>
      </w:r>
      <w:r w:rsidRPr="00100CAF">
        <w:t>Golden Gate Computer Society</w:t>
      </w:r>
      <w:r w:rsidR="00100CAF" w:rsidRPr="00100CAF">
        <w:t>, CA</w:t>
      </w:r>
    </w:p>
    <w:p w14:paraId="2A4764A3" w14:textId="6D9696BE" w:rsidR="007F347E" w:rsidRPr="00100CAF" w:rsidRDefault="007F347E">
      <w:r w:rsidRPr="00100CAF">
        <w:t>April 2019 issue</w:t>
      </w:r>
      <w:r w:rsidR="00100CAF" w:rsidRPr="00100CAF">
        <w:t>, GGCS Newsletter</w:t>
      </w:r>
    </w:p>
    <w:p w14:paraId="4521F521" w14:textId="2BA288DB" w:rsidR="00100CAF" w:rsidRPr="00100CAF" w:rsidRDefault="00100CAF">
      <w:r w:rsidRPr="00100CAF">
        <w:t>www.ggcs.org</w:t>
      </w:r>
    </w:p>
    <w:p w14:paraId="5A6C1A1B" w14:textId="084BF879" w:rsidR="007F347E" w:rsidRPr="00100CAF" w:rsidRDefault="00100CAF">
      <w:r w:rsidRPr="00100CAF">
        <w:t>editor (at) ggcs.org</w:t>
      </w:r>
    </w:p>
    <w:p w14:paraId="762C1A7F" w14:textId="77777777" w:rsidR="00100CAF" w:rsidRPr="00100CAF" w:rsidRDefault="00100CAF"/>
    <w:p w14:paraId="28AC5235" w14:textId="77777777" w:rsidR="007F347E" w:rsidRPr="00100CAF" w:rsidRDefault="007F347E">
      <w:r w:rsidRPr="00100CAF">
        <w:t>Almost all email providers have a size limit for attachments. If you need to send someone large files too big for email attachments, or you want to encrypt the files for privacy, Mozilla is offering a better, easier way to do this compared with uploading to Google/Dropbox/etc., then following up afterward with the recipient to see when it is okay to delete the files from where they were temporarily stored.</w:t>
      </w:r>
    </w:p>
    <w:p w14:paraId="5C298A33" w14:textId="77777777" w:rsidR="007F347E" w:rsidRPr="00100CAF" w:rsidRDefault="007F347E"/>
    <w:p w14:paraId="303395F6" w14:textId="77777777" w:rsidR="007F347E" w:rsidRPr="00100CAF" w:rsidRDefault="007F347E">
      <w:r w:rsidRPr="00100CAF">
        <w:t>Go to send.firefox.com using any browser; it does not need to be Firefox. No need to signup if your file(s) are less than 1GB per transmission. If you do sign up, the limit goes up to 2.5GB per upload.</w:t>
      </w:r>
      <w:r w:rsidRPr="00100CAF">
        <w:t xml:space="preserve"> </w:t>
      </w:r>
      <w:r w:rsidRPr="00100CAF">
        <w:t xml:space="preserve">Your files are uploaded to the cloud and disappear after X downloads or X minutes/hours/days. </w:t>
      </w:r>
    </w:p>
    <w:p w14:paraId="71E9C7CD" w14:textId="77777777" w:rsidR="007F347E" w:rsidRPr="00100CAF" w:rsidRDefault="007F347E"/>
    <w:p w14:paraId="1072B70B" w14:textId="48FD2D78" w:rsidR="008C14E3" w:rsidRPr="00100CAF" w:rsidRDefault="007F347E">
      <w:r w:rsidRPr="00100CAF">
        <w:t>You receive a link you can email to the recipient. If you choose to encrypt the file, you also need to provide the recipient the password, preferably using a separate channel (phone, text, etc.)</w:t>
      </w:r>
    </w:p>
    <w:sectPr w:rsidR="008C14E3" w:rsidRPr="00100CA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19"/>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cwMTAzMDWxMDQzMzRV0lEKTi0uzszPAykwrAUAXYqNiywAAAA="/>
  </w:docVars>
  <w:rsids>
    <w:rsidRoot w:val="007F347E"/>
    <w:rsid w:val="00100CAF"/>
    <w:rsid w:val="007F347E"/>
    <w:rsid w:val="008C14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361AEB"/>
  <w15:chartTrackingRefBased/>
  <w15:docId w15:val="{3AE17F32-3F6B-46B1-85E5-A44A7D59DF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HAnsi" w:hAnsi="Arial" w:cs="Arial"/>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1</Pages>
  <Words>168</Words>
  <Characters>962</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y Taylour</dc:creator>
  <cp:keywords/>
  <dc:description/>
  <cp:lastModifiedBy>Judy Taylour</cp:lastModifiedBy>
  <cp:revision>1</cp:revision>
  <dcterms:created xsi:type="dcterms:W3CDTF">2019-07-08T06:23:00Z</dcterms:created>
  <dcterms:modified xsi:type="dcterms:W3CDTF">2019-07-08T06:31:00Z</dcterms:modified>
</cp:coreProperties>
</file>